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092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8d662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8fdf5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20:40Z</dcterms:created>
  <dcterms:modified xsi:type="dcterms:W3CDTF">2021-12-27T18:20:40Z</dcterms:modified>
</cp:coreProperties>
</file>